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EC6124" w14:textId="77777777" w:rsidR="007D5620" w:rsidRPr="00754A4C" w:rsidRDefault="007D5620" w:rsidP="007D5620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367C014A" w14:textId="77777777" w:rsidR="007D5620" w:rsidRPr="00754A4C" w:rsidRDefault="007D5620" w:rsidP="007D5620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54A4C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4E4A543D" w14:textId="77777777" w:rsidR="007D5620" w:rsidRPr="002338CF" w:rsidRDefault="007D5620" w:rsidP="007D5620">
      <w:pPr>
        <w:spacing w:after="0" w:line="360" w:lineRule="auto"/>
        <w:jc w:val="center"/>
        <w:rPr>
          <w:rFonts w:ascii="Arial" w:hAnsi="Arial" w:cs="Arial"/>
          <w:strike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 xml:space="preserve">na wykonanie dostawy / </w:t>
      </w:r>
      <w:r w:rsidRPr="002338CF">
        <w:rPr>
          <w:rFonts w:ascii="Arial" w:hAnsi="Arial" w:cs="Arial"/>
          <w:strike/>
          <w:sz w:val="20"/>
          <w:szCs w:val="20"/>
        </w:rPr>
        <w:t xml:space="preserve">usługi / roboty budowlanej </w:t>
      </w:r>
    </w:p>
    <w:p w14:paraId="148E98A1" w14:textId="77777777" w:rsidR="007D5620" w:rsidRPr="00754A4C" w:rsidRDefault="007D5620" w:rsidP="007D5620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3D82249E" w14:textId="77777777" w:rsidR="007D5620" w:rsidRPr="00754A4C" w:rsidRDefault="007D5620" w:rsidP="007D5620">
      <w:pPr>
        <w:pStyle w:val="Akapitzlist"/>
        <w:numPr>
          <w:ilvl w:val="0"/>
          <w:numId w:val="7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>Nazwa i adres ZAMAWIAJĄCEGO:</w:t>
      </w:r>
    </w:p>
    <w:p w14:paraId="44C389DB" w14:textId="77777777" w:rsidR="007D5620" w:rsidRPr="00754A4C" w:rsidRDefault="007D5620" w:rsidP="007D562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54A4C">
        <w:rPr>
          <w:rFonts w:ascii="Arial" w:hAnsi="Arial" w:cs="Arial"/>
          <w:sz w:val="20"/>
          <w:szCs w:val="20"/>
        </w:rPr>
        <w:t>Georgiusa</w:t>
      </w:r>
      <w:proofErr w:type="spellEnd"/>
      <w:r w:rsidRPr="00754A4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54A4C">
        <w:rPr>
          <w:rFonts w:ascii="Arial" w:hAnsi="Arial" w:cs="Arial"/>
          <w:sz w:val="20"/>
          <w:szCs w:val="20"/>
        </w:rPr>
        <w:t>Agricoli</w:t>
      </w:r>
      <w:proofErr w:type="spellEnd"/>
      <w:r w:rsidRPr="00754A4C">
        <w:rPr>
          <w:rFonts w:ascii="Arial" w:hAnsi="Arial" w:cs="Arial"/>
          <w:sz w:val="20"/>
          <w:szCs w:val="20"/>
        </w:rPr>
        <w:t xml:space="preserve"> 2 , 41-800 Zabrze </w:t>
      </w:r>
    </w:p>
    <w:p w14:paraId="1C8C62D7" w14:textId="4AD4AEBC" w:rsidR="007D5620" w:rsidRPr="00754A4C" w:rsidRDefault="007D5620" w:rsidP="007D562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>Sprawę prowadzi</w:t>
      </w:r>
      <w:r>
        <w:rPr>
          <w:rFonts w:ascii="Arial" w:hAnsi="Arial" w:cs="Arial"/>
          <w:sz w:val="20"/>
          <w:szCs w:val="20"/>
        </w:rPr>
        <w:t>: Karolina Berg</w:t>
      </w:r>
      <w:r w:rsidRPr="00754A4C">
        <w:rPr>
          <w:rFonts w:ascii="Arial" w:hAnsi="Arial" w:cs="Arial"/>
          <w:sz w:val="20"/>
          <w:szCs w:val="20"/>
        </w:rPr>
        <w:t xml:space="preserve">  tel. (32) 630 30 91 w. </w:t>
      </w:r>
      <w:r>
        <w:rPr>
          <w:rFonts w:ascii="Arial" w:hAnsi="Arial" w:cs="Arial"/>
          <w:sz w:val="20"/>
          <w:szCs w:val="20"/>
        </w:rPr>
        <w:t>405</w:t>
      </w:r>
      <w:r w:rsidR="00577C95">
        <w:rPr>
          <w:rFonts w:ascii="Arial" w:hAnsi="Arial" w:cs="Arial"/>
          <w:sz w:val="20"/>
          <w:szCs w:val="20"/>
        </w:rPr>
        <w:t>3</w:t>
      </w:r>
    </w:p>
    <w:p w14:paraId="50B88222" w14:textId="77777777" w:rsidR="007D5620" w:rsidRPr="00754A4C" w:rsidRDefault="007D5620" w:rsidP="007D562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 xml:space="preserve">e – mail: </w:t>
      </w:r>
      <w:hyperlink r:id="rId8" w:history="1">
        <w:r w:rsidRPr="00754A4C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54A4C">
        <w:rPr>
          <w:rFonts w:ascii="Arial" w:hAnsi="Arial" w:cs="Arial"/>
          <w:sz w:val="20"/>
          <w:szCs w:val="20"/>
        </w:rPr>
        <w:t>.</w:t>
      </w:r>
    </w:p>
    <w:p w14:paraId="51653CC0" w14:textId="77777777" w:rsidR="007D5620" w:rsidRPr="00754A4C" w:rsidRDefault="007D5620" w:rsidP="007D5620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33D868E5" w14:textId="77777777" w:rsidR="007D5620" w:rsidRPr="00754A4C" w:rsidRDefault="007D5620" w:rsidP="007D5620">
      <w:pPr>
        <w:pStyle w:val="Akapitzlist"/>
        <w:numPr>
          <w:ilvl w:val="0"/>
          <w:numId w:val="7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7D5620" w:rsidRPr="00754A4C" w14:paraId="14FB0B2B" w14:textId="77777777" w:rsidTr="00736551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03CD630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54A4C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54A4C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08F19D5F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82F0640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54A4C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7F0F9CB0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5620" w:rsidRPr="00754A4C" w14:paraId="47C5BF11" w14:textId="77777777" w:rsidTr="00736551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7DE83494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036084D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43E95999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A1F2470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5620" w:rsidRPr="00754A4C" w14:paraId="752E8BFA" w14:textId="77777777" w:rsidTr="00736551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83FDBFA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54A4C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14E6AF69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54A4C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70E3FB59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54A4C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7D5620" w:rsidRPr="00754A4C" w14:paraId="7C44865F" w14:textId="77777777" w:rsidTr="00736551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5BCDF66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09D2FCFD" w14:textId="77777777" w:rsidR="007D5620" w:rsidRPr="00754A4C" w:rsidRDefault="007D5620" w:rsidP="00736551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54A4C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7E401A79" w14:textId="77777777" w:rsidR="007D5620" w:rsidRPr="00754A4C" w:rsidRDefault="007D5620" w:rsidP="00736551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54A4C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7D5620" w:rsidRPr="00754A4C" w14:paraId="0E2D6022" w14:textId="77777777" w:rsidTr="00736551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BE3D26F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E0CEA22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707ECCED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B88913D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5138B5CA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7A2DE0D" w14:textId="77777777" w:rsidR="007D5620" w:rsidRPr="00754A4C" w:rsidRDefault="007D5620" w:rsidP="00736551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DCDAFCC" w14:textId="77777777" w:rsidR="007D5620" w:rsidRPr="00754A4C" w:rsidRDefault="007D5620" w:rsidP="007D5620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56DE0ED5" w14:textId="77777777" w:rsidR="007D5620" w:rsidRDefault="007D5620" w:rsidP="007D5620">
      <w:pPr>
        <w:pStyle w:val="Akapitzlist"/>
        <w:numPr>
          <w:ilvl w:val="0"/>
          <w:numId w:val="3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>Oferuję wykonanie przedmiotu zamówienia</w:t>
      </w:r>
    </w:p>
    <w:p w14:paraId="26354938" w14:textId="333C2A9E" w:rsidR="00454810" w:rsidRPr="00454810" w:rsidRDefault="00454810" w:rsidP="00454810">
      <w:pPr>
        <w:pStyle w:val="Akapitzlist"/>
        <w:spacing w:after="0" w:line="360" w:lineRule="auto"/>
        <w:ind w:left="0" w:firstLine="70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„</w:t>
      </w:r>
      <w:r w:rsidRPr="00454810">
        <w:rPr>
          <w:rFonts w:ascii="Arial" w:hAnsi="Arial" w:cs="Arial"/>
          <w:sz w:val="20"/>
          <w:szCs w:val="20"/>
        </w:rPr>
        <w:t xml:space="preserve">Zakup wraz z dostawą 1szt. licencji oprogramowania </w:t>
      </w:r>
      <w:proofErr w:type="spellStart"/>
      <w:r w:rsidRPr="00454810">
        <w:rPr>
          <w:rFonts w:ascii="Arial" w:hAnsi="Arial" w:cs="Arial"/>
          <w:sz w:val="20"/>
          <w:szCs w:val="20"/>
        </w:rPr>
        <w:t>Capture</w:t>
      </w:r>
      <w:proofErr w:type="spellEnd"/>
      <w:r w:rsidRPr="00454810">
        <w:rPr>
          <w:rFonts w:ascii="Arial" w:hAnsi="Arial" w:cs="Arial"/>
          <w:sz w:val="20"/>
          <w:szCs w:val="20"/>
        </w:rPr>
        <w:t xml:space="preserve"> One</w:t>
      </w:r>
      <w:r>
        <w:rPr>
          <w:rFonts w:ascii="Arial" w:hAnsi="Arial" w:cs="Arial"/>
          <w:sz w:val="20"/>
          <w:szCs w:val="20"/>
        </w:rPr>
        <w:t>”</w:t>
      </w:r>
    </w:p>
    <w:p w14:paraId="37FAB15C" w14:textId="77777777" w:rsidR="007D5620" w:rsidRDefault="007D5620" w:rsidP="007D5620">
      <w:pPr>
        <w:pStyle w:val="Akapitzlist"/>
        <w:spacing w:after="0" w:line="360" w:lineRule="auto"/>
        <w:ind w:left="0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2772E33A" w14:textId="77777777" w:rsidR="007D5620" w:rsidRDefault="007D5620" w:rsidP="007D5620">
      <w:pPr>
        <w:pStyle w:val="Akapitzlist"/>
        <w:spacing w:after="0" w:line="360" w:lineRule="auto"/>
        <w:ind w:left="0"/>
        <w:rPr>
          <w:rFonts w:ascii="Arial" w:hAnsi="Arial" w:cs="Arial"/>
          <w:sz w:val="20"/>
          <w:szCs w:val="20"/>
        </w:rPr>
      </w:pPr>
    </w:p>
    <w:p w14:paraId="7D83E283" w14:textId="77777777" w:rsidR="007D5620" w:rsidRPr="00754A4C" w:rsidRDefault="007D5620" w:rsidP="007D5620">
      <w:pPr>
        <w:pStyle w:val="Akapitzlist"/>
        <w:spacing w:after="0" w:line="360" w:lineRule="auto"/>
        <w:ind w:left="0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 xml:space="preserve"> za:</w:t>
      </w:r>
    </w:p>
    <w:p w14:paraId="4795AF81" w14:textId="77777777" w:rsidR="007D5620" w:rsidRPr="00754A4C" w:rsidRDefault="007D5620" w:rsidP="007D562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>KWOTA ŁĄCZNIE:</w:t>
      </w:r>
    </w:p>
    <w:p w14:paraId="547AC1B4" w14:textId="77777777" w:rsidR="007D5620" w:rsidRPr="00754A4C" w:rsidRDefault="007D5620" w:rsidP="007D562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>cenę brutto:.................................. PLN</w:t>
      </w:r>
    </w:p>
    <w:p w14:paraId="0465E811" w14:textId="77777777" w:rsidR="007D5620" w:rsidRPr="00754A4C" w:rsidRDefault="007D5620" w:rsidP="007D562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54848733" w14:textId="77777777" w:rsidR="007D5620" w:rsidRPr="00754A4C" w:rsidRDefault="007D5620" w:rsidP="007D562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>cenę netto:.................................. PLN.</w:t>
      </w:r>
    </w:p>
    <w:p w14:paraId="7B43A41D" w14:textId="77777777" w:rsidR="007D5620" w:rsidRPr="00754A4C" w:rsidRDefault="007D5620" w:rsidP="007D562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6CFBDEA6" w14:textId="77777777" w:rsidR="007D5620" w:rsidRPr="00754A4C" w:rsidRDefault="007D5620" w:rsidP="007D5620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159978B9" w14:textId="77777777" w:rsidR="007D5620" w:rsidRPr="00754A4C" w:rsidRDefault="007D5620" w:rsidP="007D5620">
      <w:pPr>
        <w:pStyle w:val="Tekstpodstawowy"/>
        <w:numPr>
          <w:ilvl w:val="1"/>
          <w:numId w:val="4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54A4C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3BB912C5" w14:textId="77777777" w:rsidR="007D5620" w:rsidRPr="00754A4C" w:rsidRDefault="007D5620" w:rsidP="007D5620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54A4C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4611E6EF" w14:textId="77777777" w:rsidR="007D5620" w:rsidRPr="00754A4C" w:rsidRDefault="007D5620" w:rsidP="007D5620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37D530B9" w14:textId="77777777" w:rsidR="007D5620" w:rsidRPr="00754A4C" w:rsidRDefault="007D5620" w:rsidP="007D5620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54A4C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08BAF124" w14:textId="77777777" w:rsidR="007D5620" w:rsidRPr="00754A4C" w:rsidRDefault="007D5620" w:rsidP="007D5620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06C1B3F2" w14:textId="77777777" w:rsidR="007D5620" w:rsidRPr="00754A4C" w:rsidRDefault="007D5620" w:rsidP="007D5620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5020F16D" w14:textId="7ECD5F6F" w:rsidR="007D5620" w:rsidRPr="00754A4C" w:rsidRDefault="007D5620" w:rsidP="007D5620">
      <w:pPr>
        <w:pStyle w:val="Tekstpodstawowy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54A4C">
        <w:rPr>
          <w:rFonts w:ascii="Arial" w:hAnsi="Arial" w:cs="Arial"/>
          <w:sz w:val="20"/>
          <w:szCs w:val="20"/>
        </w:rPr>
        <w:t>pozacenowe</w:t>
      </w:r>
      <w:proofErr w:type="spellEnd"/>
      <w:r w:rsidRPr="00754A4C">
        <w:rPr>
          <w:rFonts w:ascii="Arial" w:hAnsi="Arial" w:cs="Arial"/>
          <w:sz w:val="20"/>
          <w:szCs w:val="20"/>
        </w:rPr>
        <w:t xml:space="preserve"> oceny ofert:</w:t>
      </w:r>
      <w:r w:rsidR="00B460ED">
        <w:rPr>
          <w:rFonts w:ascii="Arial" w:hAnsi="Arial" w:cs="Arial"/>
          <w:sz w:val="20"/>
          <w:szCs w:val="20"/>
        </w:rPr>
        <w:t xml:space="preserve"> </w:t>
      </w:r>
      <w:r w:rsidR="00432C48">
        <w:rPr>
          <w:rFonts w:ascii="Arial" w:hAnsi="Arial" w:cs="Arial"/>
          <w:sz w:val="20"/>
          <w:szCs w:val="20"/>
        </w:rPr>
        <w:t>100% cena</w:t>
      </w:r>
    </w:p>
    <w:p w14:paraId="1ADACA60" w14:textId="45AE19C1" w:rsidR="007D5620" w:rsidRPr="00754A4C" w:rsidRDefault="007D5620" w:rsidP="00B460ED">
      <w:pPr>
        <w:pStyle w:val="Tekstpodstawowy"/>
        <w:numPr>
          <w:ilvl w:val="0"/>
          <w:numId w:val="5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 xml:space="preserve">Termin realizacji zamówienia: </w:t>
      </w:r>
      <w:r w:rsidR="00B460ED">
        <w:rPr>
          <w:rFonts w:ascii="Arial" w:hAnsi="Arial" w:cs="Arial"/>
          <w:sz w:val="20"/>
          <w:szCs w:val="20"/>
        </w:rPr>
        <w:t>do 14 dni od daty wyłonienia wykonawcy</w:t>
      </w:r>
    </w:p>
    <w:p w14:paraId="56928E4E" w14:textId="036505AB" w:rsidR="007D5620" w:rsidRPr="00754A4C" w:rsidRDefault="007D5620" w:rsidP="007D5620">
      <w:pPr>
        <w:pStyle w:val="Tekstpodstawowy"/>
        <w:numPr>
          <w:ilvl w:val="0"/>
          <w:numId w:val="6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 xml:space="preserve">Warunki płatności:  </w:t>
      </w:r>
      <w:r w:rsidR="00B460ED">
        <w:rPr>
          <w:rFonts w:ascii="Arial" w:hAnsi="Arial" w:cs="Arial"/>
          <w:sz w:val="20"/>
          <w:szCs w:val="20"/>
        </w:rPr>
        <w:t>płatność do 14 dni od dnia dostarczenia do Zamawiającego poprawnie wystawionej faktury</w:t>
      </w:r>
    </w:p>
    <w:p w14:paraId="4F6A2079" w14:textId="77777777" w:rsidR="007D5620" w:rsidRPr="00754A4C" w:rsidRDefault="007D5620" w:rsidP="007D5620">
      <w:pPr>
        <w:pStyle w:val="Akapitzlist"/>
        <w:numPr>
          <w:ilvl w:val="0"/>
          <w:numId w:val="6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>Oświadczam, że:</w:t>
      </w:r>
    </w:p>
    <w:p w14:paraId="356CAF81" w14:textId="77777777" w:rsidR="007D5620" w:rsidRPr="00754A4C" w:rsidRDefault="007D5620" w:rsidP="007D5620">
      <w:pPr>
        <w:numPr>
          <w:ilvl w:val="0"/>
          <w:numId w:val="1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2595B0C5" w14:textId="77777777" w:rsidR="007D5620" w:rsidRPr="00754A4C" w:rsidRDefault="007D5620" w:rsidP="007D5620">
      <w:pPr>
        <w:pStyle w:val="Tekstpodstawowy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7AAB4549" w14:textId="77777777" w:rsidR="007D5620" w:rsidRPr="00754A4C" w:rsidRDefault="007D5620" w:rsidP="007D5620">
      <w:pPr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14:paraId="178E0BEA" w14:textId="77777777" w:rsidR="007D5620" w:rsidRPr="00754A4C" w:rsidRDefault="007D5620" w:rsidP="007D5620">
      <w:pPr>
        <w:numPr>
          <w:ilvl w:val="0"/>
          <w:numId w:val="1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3F6BD65E" w14:textId="77777777" w:rsidR="007D5620" w:rsidRPr="00754A4C" w:rsidRDefault="007D5620" w:rsidP="007D5620">
      <w:pPr>
        <w:numPr>
          <w:ilvl w:val="0"/>
          <w:numId w:val="1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>spełniam warunki udziału w postępowaniu*;</w:t>
      </w:r>
    </w:p>
    <w:p w14:paraId="270B9D21" w14:textId="77777777" w:rsidR="007D5620" w:rsidRPr="00754A4C" w:rsidRDefault="007D5620" w:rsidP="007D5620">
      <w:pPr>
        <w:pStyle w:val="FirstParagraph"/>
        <w:numPr>
          <w:ilvl w:val="0"/>
          <w:numId w:val="1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54A4C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0397D1AF" w14:textId="77777777" w:rsidR="007D5620" w:rsidRPr="00754A4C" w:rsidRDefault="007D5620" w:rsidP="007D5620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54A4C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7253E01E" w14:textId="77777777" w:rsidR="007D5620" w:rsidRPr="00754A4C" w:rsidRDefault="007D5620" w:rsidP="007D5620">
      <w:pPr>
        <w:pStyle w:val="Compact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54A4C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16C9CBEC" w14:textId="77777777" w:rsidR="007D5620" w:rsidRPr="00754A4C" w:rsidRDefault="007D5620" w:rsidP="007D5620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54A4C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56A0DB4C" w14:textId="77777777" w:rsidR="007D5620" w:rsidRPr="00754A4C" w:rsidRDefault="007D5620" w:rsidP="007D5620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54A4C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7409E625" w14:textId="77777777" w:rsidR="007D5620" w:rsidRPr="005A78FE" w:rsidRDefault="007D5620" w:rsidP="007D5620">
      <w:pPr>
        <w:spacing w:after="0" w:line="360" w:lineRule="auto"/>
        <w:jc w:val="center"/>
        <w:rPr>
          <w:rFonts w:ascii="Arial" w:hAnsi="Arial" w:cs="Arial"/>
          <w:sz w:val="16"/>
          <w:szCs w:val="16"/>
        </w:rPr>
      </w:pPr>
      <w:r w:rsidRPr="00754A4C">
        <w:rPr>
          <w:rFonts w:ascii="Arial" w:hAnsi="Arial" w:cs="Arial"/>
          <w:bCs/>
          <w:sz w:val="20"/>
          <w:szCs w:val="20"/>
        </w:rPr>
        <w:t xml:space="preserve">                                                           </w:t>
      </w:r>
      <w:r>
        <w:rPr>
          <w:rFonts w:ascii="Arial" w:hAnsi="Arial" w:cs="Arial"/>
          <w:bCs/>
          <w:sz w:val="20"/>
          <w:szCs w:val="20"/>
        </w:rPr>
        <w:t xml:space="preserve">                </w:t>
      </w:r>
      <w:r w:rsidRPr="005A78FE">
        <w:rPr>
          <w:rFonts w:ascii="Arial" w:hAnsi="Arial" w:cs="Arial"/>
          <w:bCs/>
          <w:sz w:val="16"/>
          <w:szCs w:val="16"/>
        </w:rPr>
        <w:t>podpis(y)  osób upoważnionych do reprezentowania Wykonawcy</w:t>
      </w:r>
    </w:p>
    <w:p w14:paraId="3ACF1D17" w14:textId="77777777" w:rsidR="00E80646" w:rsidRDefault="00E80646"/>
    <w:sectPr w:rsidR="00E806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00515B2"/>
    <w:multiLevelType w:val="hybridMultilevel"/>
    <w:tmpl w:val="F032506C"/>
    <w:lvl w:ilvl="0" w:tplc="25A22874">
      <w:start w:val="1"/>
      <w:numFmt w:val="decimal"/>
      <w:lvlText w:val="%1."/>
      <w:lvlJc w:val="left"/>
      <w:pPr>
        <w:ind w:left="150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2"/>
    <w:lvlOverride w:ilvl="0">
      <w:startOverride w:val="1"/>
    </w:lvlOverride>
  </w:num>
  <w:num w:numId="3">
    <w:abstractNumId w:val="4"/>
  </w:num>
  <w:num w:numId="4">
    <w:abstractNumId w:val="6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5620"/>
    <w:rsid w:val="002338CF"/>
    <w:rsid w:val="00432C48"/>
    <w:rsid w:val="00454810"/>
    <w:rsid w:val="00577C95"/>
    <w:rsid w:val="007D5620"/>
    <w:rsid w:val="008D4F16"/>
    <w:rsid w:val="00B460ED"/>
    <w:rsid w:val="00B9546B"/>
    <w:rsid w:val="00E80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0142EA"/>
  <w15:chartTrackingRefBased/>
  <w15:docId w15:val="{CB8D30DD-B0EC-4FAE-A7E8-E42AF3271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D5620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link w:val="Nagwek1Znak"/>
    <w:uiPriority w:val="9"/>
    <w:qFormat/>
    <w:rsid w:val="0045481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7D5620"/>
    <w:pPr>
      <w:ind w:left="720"/>
      <w:contextualSpacing/>
    </w:pPr>
  </w:style>
  <w:style w:type="character" w:styleId="Hipercze">
    <w:name w:val="Hyperlink"/>
    <w:uiPriority w:val="99"/>
    <w:unhideWhenUsed/>
    <w:rsid w:val="007D5620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7D5620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7D5620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7D5620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7D5620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7D562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7D5620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7D5620"/>
    <w:rPr>
      <w:rFonts w:ascii="Calibri" w:eastAsia="Calibri" w:hAnsi="Calibri" w:cs="Times New Roman"/>
    </w:rPr>
  </w:style>
  <w:style w:type="character" w:customStyle="1" w:styleId="Nagwek1Znak">
    <w:name w:val="Nagłówek 1 Znak"/>
    <w:basedOn w:val="Domylnaczcionkaakapitu"/>
    <w:link w:val="Nagwek1"/>
    <w:uiPriority w:val="9"/>
    <w:rsid w:val="00454810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7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2" ma:contentTypeDescription="Utwórz nowy dokument." ma:contentTypeScope="" ma:versionID="249d29762d702388720d0abde76b6250">
  <xsd:schema xmlns:xsd="http://www.w3.org/2001/XMLSchema" xmlns:xs="http://www.w3.org/2001/XMLSchema" xmlns:p="http://schemas.microsoft.com/office/2006/metadata/properties" xmlns:ns3="24164f3f-cfb1-472f-813f-f9b9b6ab1a48" targetNamespace="http://schemas.microsoft.com/office/2006/metadata/properties" ma:root="true" ma:fieldsID="d79a8400ce77a45b4997aad451db0504" ns3:_=""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BA03D63-B6A7-4D06-BA4F-4DAC73B74F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FFCF01-DE6B-4F3D-AA1D-65341E4FA4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0C32CE-9B3B-4797-9CD3-BE3E7ACC4CC4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24164f3f-cfb1-472f-813f-f9b9b6ab1a48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31</Words>
  <Characters>3190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Berg</dc:creator>
  <cp:keywords/>
  <dc:description/>
  <cp:lastModifiedBy>Karolina Berg</cp:lastModifiedBy>
  <cp:revision>7</cp:revision>
  <dcterms:created xsi:type="dcterms:W3CDTF">2025-03-20T08:52:00Z</dcterms:created>
  <dcterms:modified xsi:type="dcterms:W3CDTF">2025-08-26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